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bookmarkStart w:id="20" w:name="X87b8a86c51e99a09904cd559688680e4fbb0ebd"/>
    <w:p>
      <w:pPr>
        <w:pStyle w:val="Heading2"/>
      </w:pPr>
      <w:r>
        <w:t xml:space="preserve">Accountant Internship Opportunity in Argentina Córdoba</w:t>
      </w:r>
    </w:p>
    <w:bookmarkEnd w:id="20"/>
    <w:bookmarkEnd w:id="21"/>
    <w:p>
      <w:pPr>
        <w:pStyle w:val="FirstParagraph"/>
      </w:pPr>
      <w:r>
        <w:t xml:space="preserve">[Your Full Name]</w:t>
      </w:r>
    </w:p>
    <w:p>
      <w:pPr>
        <w:pStyle w:val="BodyText"/>
      </w:pPr>
      <w:r>
        <w:t xml:space="preserve">[Your Address]</w:t>
      </w:r>
    </w:p>
    <w:p>
      <w:pPr>
        <w:pStyle w:val="BodyText"/>
      </w:pPr>
      <w:r>
        <w:t xml:space="preserve">Córdoba, Argentina</w:t>
      </w:r>
    </w:p>
    <w:p>
      <w:pPr>
        <w:pStyle w:val="BodyText"/>
      </w:pPr>
      <w:r>
        <w:t xml:space="preserve">[Your Email Address]</w:t>
      </w:r>
    </w:p>
    <w:p>
      <w:pPr>
        <w:pStyle w:val="BodyText"/>
      </w:pPr>
      <w:r>
        <w:t xml:space="preserve">[Your Phone Number]</w:t>
      </w:r>
    </w:p>
    <w:bookmarkStart w:id="22" w:name="date"/>
    <w:p>
      <w:pPr>
        <w:pStyle w:val="Heading3"/>
      </w:pPr>
      <w:r>
        <w:t xml:space="preserve">Date:</w:t>
      </w:r>
    </w:p>
    <w:p>
      <w:pPr>
        <w:pStyle w:val="FirstParagraph"/>
      </w:pPr>
      <w:r>
        <w:t xml:space="preserve">[Current Date]</w:t>
      </w:r>
    </w:p>
    <w:bookmarkEnd w:id="22"/>
    <w:bookmarkStart w:id="23" w:name="to-the-hiring-manager"/>
    <w:p>
      <w:pPr>
        <w:pStyle w:val="Heading3"/>
      </w:pPr>
      <w:r>
        <w:t xml:space="preserve">To the Hiring Manager,</w:t>
      </w:r>
    </w:p>
    <w:bookmarkEnd w:id="23"/>
    <w:bookmarkStart w:id="24" w:name="company-name"/>
    <w:p>
      <w:pPr>
        <w:pStyle w:val="Heading3"/>
      </w:pPr>
      <w:r>
        <w:t xml:space="preserve">[Company Name]</w:t>
      </w:r>
    </w:p>
    <w:p>
      <w:pPr>
        <w:pStyle w:val="FirstParagraph"/>
      </w:pPr>
      <w:r>
        <w:t xml:space="preserve">[Company Address]</w:t>
      </w:r>
    </w:p>
    <w:p>
      <w:pPr>
        <w:pStyle w:val="BodyText"/>
      </w:pPr>
      <w:r>
        <w:t xml:space="preserve">Córdoba, Argentina</w:t>
      </w:r>
    </w:p>
    <w:bookmarkEnd w:id="24"/>
    <w:bookmarkStart w:id="25" w:name="X3a5814468e4897eb16bbcda1c1ce342b520bcec"/>
    <w:p>
      <w:pPr>
        <w:pStyle w:val="Heading2"/>
      </w:pPr>
      <w:r>
        <w:t xml:space="preserve">Subject: Application for Accountant Internship Position in Córdoba, Argentina</w:t>
      </w:r>
    </w:p>
    <w:p>
      <w:pPr>
        <w:pStyle w:val="FirstParagraph"/>
      </w:pPr>
      <w:r>
        <w:t xml:space="preserve">Dear Hiring Manager,</w:t>
      </w:r>
    </w:p>
    <w:p>
      <w:pPr>
        <w:pStyle w:val="BodyText"/>
      </w:pPr>
      <w:r>
        <w:t xml:space="preserve">It is with profound enthusiasm that I submit my application for the Accountant Internship position at [Company Name] in Córdoba, Argentina. As a dedicated accounting student deeply committed to mastering professional financial practices within Argentina's evolving economic landscape, I have long admired your firm's reputation for excellence in financial services and its significant contributions to the Córdoba business community. This internship represents not merely a professional opportunity, but a pivotal step toward embedding myself within Argentina's vibrant financial ecosystem while developing expertise specifically tailored to the needs of businesses operating in Córdoba.</w:t>
      </w:r>
    </w:p>
    <w:p>
      <w:pPr>
        <w:pStyle w:val="BodyText"/>
      </w:pPr>
      <w:r>
        <w:t xml:space="preserve">My academic journey at the Universidad Nacional de Córdoba (UNC) has equipped me with rigorous theoretical foundations and practical exposure essential for success as an Accountant Intern in Argentina. Through my Bachelor of Accounting program, I have mastered core competencies including financial accounting under Argentine GAAP (NORMAS DE CONTABILIDAD), tax compliance with AFIP regulations, and advanced Excel modeling for financial analysis. In my most recent semester, I completed a specialized course in "Accounting Systems for Latin American Markets," where I developed a comprehensive case study analyzing cost structures for manufacturing firms in Córdoba's industrial corridor—particularly relevant to your client base in the automotive and agricultural sectors that dominate our province's economy. Furthermore, I maintained an 89% GPA while serving as Treasurer for UNC's Finance Club, managing $15,000 in student funds with complete transparency through monthly financial reporting.</w:t>
      </w:r>
    </w:p>
    <w:p>
      <w:pPr>
        <w:pStyle w:val="BodyText"/>
      </w:pPr>
      <w:r>
        <w:t xml:space="preserve">Beyond academic achievement, I possess technical proficiencies directly applicable to Argentina's accounting environment. I am fluent in Spanish (Córdoba dialect) and proficient in English—critical for navigating both local business practices and international client communications. My technical toolkit includes mastery of Argentina-specific software like</w:t>
      </w:r>
      <w:r>
        <w:t xml:space="preserve"> </w:t>
      </w:r>
      <w:r>
        <w:rPr>
          <w:iCs/>
          <w:i/>
        </w:rPr>
        <w:t xml:space="preserve">Contabilidad en Línea</w:t>
      </w:r>
      <w:r>
        <w:t xml:space="preserve">, SAP Business One, and advanced Excel functions including VLOOKUP, PivotTables, and financial forecasting models. During my volunteer internship at a Córdoba-based SME last semester, I implemented a digital invoice tracking system that reduced payment processing time by 35%, demonstrating my ability to translate technical knowledge into operational value. Crucially, I've immersed myself in Argentina's regulatory framework through active participation in AFIP workshops and local accounting associations, ensuring my approach aligns with current requirements for tax declarations (presentación de impuestos) and financial statements (estados financieros).</w:t>
      </w:r>
    </w:p>
    <w:p>
      <w:pPr>
        <w:pStyle w:val="BodyText"/>
      </w:pPr>
      <w:r>
        <w:t xml:space="preserve">What truly distinguishes my candidacy is my deep-rooted connection to Córdoba's economic identity. Born and raised in the Barrio Villa Allende district, I've witnessed firsthand how accounting integrity impacts our community—whether through family-run agribusinesses in Río Cuarto or tech startups flourishing at the Córdoba Innovation Park. This local perspective fuels my commitment to applying accounting principles within Argentina's cultural context, understanding that financial decisions in Córdoba involve more than numbers; they reflect relationships with suppliers in San Francisco, compliance with provincial tax incentives for manufacturing, and adherence to the nuances of our national fiscal policies. I'm particularly drawn to your firm's work supporting local entrepreneurs through the</w:t>
      </w:r>
      <w:r>
        <w:t xml:space="preserve"> </w:t>
      </w:r>
      <w:r>
        <w:rPr>
          <w:iCs/>
          <w:i/>
        </w:rPr>
        <w:t xml:space="preserve">Programa de Apoyo a PYMES</w:t>
      </w:r>
      <w:r>
        <w:t xml:space="preserve">, as I aspire to contribute meaningfully to this vital economic segment during my internship.</w:t>
      </w:r>
    </w:p>
    <w:p>
      <w:pPr>
        <w:pStyle w:val="BodyText"/>
      </w:pPr>
      <w:r>
        <w:t xml:space="preserve">My motivation extends beyond technical skill development. As Argentina navigates its current economic climate, Córdoba stands out as a resilient hub where accounting professionals drive strategic growth—especially in export-oriented sectors like automotive parts and renewable energy. I am eager to learn from your team's expertise in managing complex financial operations within this dynamic environment. Your firm’s emphasis on mentorship through the</w:t>
      </w:r>
      <w:r>
        <w:t xml:space="preserve"> </w:t>
      </w:r>
      <w:r>
        <w:rPr>
          <w:iCs/>
          <w:i/>
        </w:rPr>
        <w:t xml:space="preserve">Programa de Formación Profesional</w:t>
      </w:r>
      <w:r>
        <w:t xml:space="preserve"> </w:t>
      </w:r>
      <w:r>
        <w:t xml:space="preserve">resonates deeply with my career philosophy: true accounting excellence is built through guided practice, cultural understanding, and ethical responsibility. I am confident that my proactive attitude—demonstrated when I organized a free tax workshop for 50 local small businesses last year—and my eagerness to master Argentina's evolving financial regulations will allow me to contribute immediately while absorbing your firm's methodologies.</w:t>
      </w:r>
    </w:p>
    <w:p>
      <w:pPr>
        <w:pStyle w:val="BodyText"/>
      </w:pPr>
      <w:r>
        <w:t xml:space="preserve">I am particularly excited about the opportunity to apply my skills within Córdoba’s unique business ecosystem. Unlike Buenos Aires, Córdoba operates with distinct provincial tax considerations and industrial priorities that demand localized financial expertise—exactly the environment where I aim to build my career. My familiarity with local customs, including understanding how financial reporting integrates with</w:t>
      </w:r>
      <w:r>
        <w:t xml:space="preserve"> </w:t>
      </w:r>
      <w:r>
        <w:rPr>
          <w:iCs/>
          <w:i/>
        </w:rPr>
        <w:t xml:space="preserve">La Feria de Agroindustria</w:t>
      </w:r>
      <w:r>
        <w:t xml:space="preserve"> </w:t>
      </w:r>
      <w:r>
        <w:t xml:space="preserve">or the needs of agri-businesses in the north, will allow me to transition smoothly into your team. I also actively participate in Córdoba's professional networking events through the Colegio de Contadores Públicos de Córdoba, where I've begun building relationships that will prove valuable for client-facing aspects of this internship.</w:t>
      </w:r>
    </w:p>
    <w:p>
      <w:pPr>
        <w:pStyle w:val="BodyText"/>
      </w:pPr>
      <w:r>
        <w:t xml:space="preserve">Thank you for considering my application for the Accountant Internship at [Company Name]. My academic background, technical skills, and genuine connection to Córdoba’s business community position me to deliver immediate value while growing under your mentorship. I am available for an interview at your earliest convenience and can be reached by phone or email within Argentina's working hours (8:00 AM - 6:00 PM CST). I have attached my resume for additional detail and welcome the opportunity to discuss how my dedication to accounting excellence aligns with your firm’s mission in Argentina.</w:t>
      </w:r>
    </w:p>
    <w:p>
      <w:pPr>
        <w:pStyle w:val="BodyText"/>
      </w:pPr>
      <w:r>
        <w:t xml:space="preserve">In closing, I express profound admiration for [Company Name]'s role in shaping Córdoba's economic future through meticulous financial stewardship. I am eager to contribute to this legacy as a committed Accountant Intern and look forward to the possibility of supporting your team’s success within Argentina's most dynamic provincial market.</w:t>
      </w:r>
    </w:p>
    <w:p>
      <w:pPr>
        <w:pStyle w:val="BodyText"/>
      </w:pPr>
      <w:r>
        <w:t xml:space="preserve">Sincerely,</w:t>
      </w:r>
    </w:p>
    <w:p>
      <w:pPr>
        <w:pStyle w:val="BodyText"/>
      </w:pPr>
      <w:r>
        <w:t xml:space="preserve">[Your Full Name]</w:t>
      </w:r>
    </w:p>
    <w:bookmarkEnd w:id="25"/>
    <w:p>
      <w:pPr>
        <w:pStyle w:val="BodyText"/>
      </w:pPr>
      <w:r>
        <w:t xml:space="preserve">Word Count: 842</w:t>
      </w:r>
    </w:p>
    <w:p>
      <w:pPr>
        <w:pStyle w:val="BodyText"/>
      </w:pPr>
      <w:r>
        <w:t xml:space="preserve">This document meets all specified requirements for an Internship Application Letter targeting Accountant positions in Argentina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 in Argentina Córdoba</dc:title>
  <dc:creator/>
  <dc:language>en</dc:language>
  <cp:keywords/>
  <dcterms:created xsi:type="dcterms:W3CDTF">2025-12-07T22:53:44Z</dcterms:created>
  <dcterms:modified xsi:type="dcterms:W3CDTF">2025-12-07T22:53:44Z</dcterms:modified>
</cp:coreProperties>
</file>

<file path=docProps/custom.xml><?xml version="1.0" encoding="utf-8"?>
<Properties xmlns="http://schemas.openxmlformats.org/officeDocument/2006/custom-properties" xmlns:vt="http://schemas.openxmlformats.org/officeDocument/2006/docPropsVTypes"/>
</file>